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38CD21" w14:textId="13CB54D1" w:rsidR="001770C3" w:rsidRDefault="001770C3">
      <w:bookmarkStart w:id="0" w:name="_GoBack"/>
      <w:r>
        <w:rPr>
          <w:b/>
          <w:bCs/>
          <w:noProof/>
          <w:sz w:val="28"/>
          <w:szCs w:val="28"/>
          <w:lang w:val="hu-HU" w:eastAsia="hu-HU"/>
        </w:rPr>
        <w:drawing>
          <wp:anchor distT="0" distB="0" distL="114300" distR="114300" simplePos="0" relativeHeight="251659264" behindDoc="0" locked="0" layoutInCell="1" allowOverlap="1" wp14:anchorId="0C948381" wp14:editId="467C9BE1">
            <wp:simplePos x="0" y="0"/>
            <wp:positionH relativeFrom="margin">
              <wp:posOffset>9277985</wp:posOffset>
            </wp:positionH>
            <wp:positionV relativeFrom="paragraph">
              <wp:posOffset>178435</wp:posOffset>
            </wp:positionV>
            <wp:extent cx="807720" cy="800071"/>
            <wp:effectExtent l="0" t="0" r="0" b="635"/>
            <wp:wrapNone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0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tbl>
      <w:tblPr>
        <w:tblStyle w:val="Rcsostblzat"/>
        <w:tblW w:w="0" w:type="auto"/>
        <w:tblInd w:w="392" w:type="dxa"/>
        <w:tblLook w:val="04A0" w:firstRow="1" w:lastRow="0" w:firstColumn="1" w:lastColumn="0" w:noHBand="0" w:noVBand="1"/>
      </w:tblPr>
      <w:tblGrid>
        <w:gridCol w:w="8080"/>
        <w:gridCol w:w="5953"/>
      </w:tblGrid>
      <w:tr w:rsidR="000E2298" w14:paraId="49BC39CC" w14:textId="77777777" w:rsidTr="001770C3">
        <w:tc>
          <w:tcPr>
            <w:tcW w:w="8080" w:type="dxa"/>
          </w:tcPr>
          <w:p w14:paraId="57595C1E" w14:textId="77777777" w:rsidR="000E2298" w:rsidRDefault="000E2298" w:rsidP="000E2298">
            <w:pPr>
              <w:rPr>
                <w:b/>
                <w:bCs/>
                <w:sz w:val="28"/>
                <w:szCs w:val="28"/>
              </w:rPr>
            </w:pPr>
            <w:r w:rsidRPr="00293EB1">
              <w:rPr>
                <w:b/>
                <w:bCs/>
                <w:sz w:val="28"/>
                <w:szCs w:val="28"/>
              </w:rPr>
              <w:t>WORK-BASED LEARNING MATERIAL</w:t>
            </w:r>
          </w:p>
          <w:p w14:paraId="7BC489AF" w14:textId="269DEE4A" w:rsidR="000E2298" w:rsidRPr="000E2298" w:rsidRDefault="000E2298" w:rsidP="000E229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Exercise for You: </w:t>
            </w:r>
            <w:r w:rsidRPr="008B5E21">
              <w:rPr>
                <w:sz w:val="24"/>
                <w:szCs w:val="24"/>
              </w:rPr>
              <w:t>D</w:t>
            </w:r>
            <w:r w:rsidR="008B5E21" w:rsidRPr="008B5E21">
              <w:rPr>
                <w:sz w:val="24"/>
                <w:szCs w:val="24"/>
              </w:rPr>
              <w:t>escribe risks and place them on a risk matrix</w:t>
            </w:r>
            <w:r w:rsidR="008B5E21">
              <w:rPr>
                <w:sz w:val="24"/>
                <w:szCs w:val="24"/>
              </w:rPr>
              <w:t>. Indicate risk mitigation actions.</w:t>
            </w:r>
          </w:p>
        </w:tc>
        <w:tc>
          <w:tcPr>
            <w:tcW w:w="5953" w:type="dxa"/>
          </w:tcPr>
          <w:p w14:paraId="4E6228A5" w14:textId="77777777" w:rsidR="001770C3" w:rsidRPr="00C66BF9" w:rsidRDefault="001770C3" w:rsidP="001770C3">
            <w:pPr>
              <w:rPr>
                <w:rFonts w:cstheme="minorHAnsi"/>
                <w:b/>
                <w:sz w:val="24"/>
                <w:lang w:val="pt-PT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ERASMUS+ KA2 Strategic Partnership</w:t>
            </w:r>
          </w:p>
          <w:p w14:paraId="26BE315D" w14:textId="77777777" w:rsidR="001770C3" w:rsidRPr="00C66BF9" w:rsidRDefault="001770C3" w:rsidP="001770C3">
            <w:pPr>
              <w:rPr>
                <w:rFonts w:cstheme="minorHAnsi"/>
                <w:b/>
                <w:sz w:val="24"/>
                <w:lang w:val="pt-PT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2019-1-HU01-KA202-060911</w:t>
            </w:r>
          </w:p>
          <w:p w14:paraId="3DE30825" w14:textId="69787414" w:rsidR="000E2298" w:rsidRDefault="001770C3" w:rsidP="001770C3">
            <w:pPr>
              <w:rPr>
                <w:b/>
                <w:bCs/>
                <w:sz w:val="36"/>
                <w:szCs w:val="36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INTEREST – INTEgrated REporting for SMEs Transparency</w:t>
            </w:r>
          </w:p>
        </w:tc>
      </w:tr>
    </w:tbl>
    <w:p w14:paraId="246D899F" w14:textId="77777777" w:rsidR="001770C3" w:rsidRPr="001770C3" w:rsidRDefault="001770C3" w:rsidP="00AD1BC1">
      <w:pPr>
        <w:jc w:val="center"/>
        <w:rPr>
          <w:b/>
          <w:bCs/>
          <w:sz w:val="16"/>
          <w:szCs w:val="16"/>
        </w:rPr>
      </w:pPr>
    </w:p>
    <w:p w14:paraId="2C00F749" w14:textId="0E927A61" w:rsidR="00DE19E5" w:rsidRPr="00AD1BC1" w:rsidRDefault="0050736D" w:rsidP="00AD1BC1">
      <w:pPr>
        <w:jc w:val="center"/>
        <w:rPr>
          <w:b/>
          <w:bCs/>
          <w:sz w:val="36"/>
          <w:szCs w:val="36"/>
        </w:rPr>
      </w:pPr>
      <w:r w:rsidRPr="00AD1BC1">
        <w:rPr>
          <w:b/>
          <w:bCs/>
          <w:sz w:val="36"/>
          <w:szCs w:val="36"/>
        </w:rPr>
        <w:t>RISK MATRIX</w:t>
      </w:r>
    </w:p>
    <w:tbl>
      <w:tblPr>
        <w:tblStyle w:val="Rcsostblzat"/>
        <w:tblW w:w="15468" w:type="dxa"/>
        <w:jc w:val="center"/>
        <w:tblLook w:val="04A0" w:firstRow="1" w:lastRow="0" w:firstColumn="1" w:lastColumn="0" w:noHBand="0" w:noVBand="1"/>
      </w:tblPr>
      <w:tblGrid>
        <w:gridCol w:w="159"/>
        <w:gridCol w:w="834"/>
        <w:gridCol w:w="16"/>
        <w:gridCol w:w="1740"/>
        <w:gridCol w:w="1662"/>
        <w:gridCol w:w="311"/>
        <w:gridCol w:w="2106"/>
        <w:gridCol w:w="843"/>
        <w:gridCol w:w="1134"/>
        <w:gridCol w:w="140"/>
        <w:gridCol w:w="2248"/>
        <w:gridCol w:w="1014"/>
        <w:gridCol w:w="1101"/>
        <w:gridCol w:w="2160"/>
      </w:tblGrid>
      <w:tr w:rsidR="00AD1BC1" w:rsidRPr="0050736D" w14:paraId="2F6A0917" w14:textId="77777777" w:rsidTr="0040482F">
        <w:trPr>
          <w:gridAfter w:val="1"/>
          <w:wAfter w:w="2160" w:type="dxa"/>
          <w:jc w:val="center"/>
        </w:trPr>
        <w:tc>
          <w:tcPr>
            <w:tcW w:w="99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14:paraId="6523517D" w14:textId="77777777" w:rsidR="0050736D" w:rsidRPr="00AD1BC1" w:rsidRDefault="0050736D" w:rsidP="00807204">
            <w:pPr>
              <w:spacing w:before="160" w:after="160"/>
              <w:ind w:left="113" w:right="113"/>
              <w:jc w:val="center"/>
              <w:rPr>
                <w:b/>
                <w:bCs/>
                <w:sz w:val="36"/>
                <w:szCs w:val="36"/>
              </w:rPr>
            </w:pPr>
            <w:r w:rsidRPr="00AD1BC1">
              <w:rPr>
                <w:b/>
                <w:bCs/>
                <w:sz w:val="36"/>
                <w:szCs w:val="36"/>
              </w:rPr>
              <w:t>LIKELIHOOD</w:t>
            </w: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16FA2578" w14:textId="77777777" w:rsidR="0050736D" w:rsidRPr="00D26409" w:rsidRDefault="0050736D" w:rsidP="00807204">
            <w:pPr>
              <w:spacing w:before="160" w:after="1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Almost certain</w:t>
            </w:r>
          </w:p>
        </w:tc>
        <w:tc>
          <w:tcPr>
            <w:tcW w:w="1973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157C2624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06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56CFF9BC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17" w:type="dxa"/>
            <w:gridSpan w:val="3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</w:tcPr>
          <w:p w14:paraId="03AC8628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248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</w:tcPr>
          <w:p w14:paraId="0CA34C61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15" w:type="dxa"/>
            <w:gridSpan w:val="2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F0000"/>
          </w:tcPr>
          <w:p w14:paraId="6FB5E047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</w:tr>
      <w:tr w:rsidR="00AD1BC1" w:rsidRPr="0050736D" w14:paraId="3B7A26F9" w14:textId="77777777" w:rsidTr="0040482F">
        <w:trPr>
          <w:gridAfter w:val="1"/>
          <w:wAfter w:w="2160" w:type="dxa"/>
          <w:jc w:val="center"/>
        </w:trPr>
        <w:tc>
          <w:tcPr>
            <w:tcW w:w="9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1EB9698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15FCF387" w14:textId="77777777" w:rsidR="0050736D" w:rsidRPr="00D26409" w:rsidRDefault="0050736D" w:rsidP="00807204">
            <w:pPr>
              <w:spacing w:before="160" w:after="1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Likely</w:t>
            </w:r>
          </w:p>
        </w:tc>
        <w:tc>
          <w:tcPr>
            <w:tcW w:w="1973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24173F43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2AE2B02D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558D8916" w14:textId="50C22978" w:rsidR="0050736D" w:rsidRPr="0050736D" w:rsidRDefault="00AD1BC1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5FFBE712" wp14:editId="45073760">
                  <wp:extent cx="297873" cy="297873"/>
                  <wp:effectExtent l="0" t="0" r="6985" b="6985"/>
                  <wp:docPr id="7" name="Graphic 7" descr="Bad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Badg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1" cy="311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12BF0489" wp14:editId="26CE39EE">
                  <wp:extent cx="304800" cy="304800"/>
                  <wp:effectExtent l="0" t="0" r="0" b="0"/>
                  <wp:docPr id="8" name="Graphic 8" descr="Bad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Badge 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457" cy="342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</w:tcPr>
          <w:p w14:paraId="31D0E98F" w14:textId="67DB5AD7" w:rsidR="0050736D" w:rsidRPr="0050736D" w:rsidRDefault="00AD1BC1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6538DA1F" wp14:editId="6FAA50AC">
                  <wp:extent cx="290945" cy="290945"/>
                  <wp:effectExtent l="0" t="0" r="0" b="0"/>
                  <wp:docPr id="5" name="Graphic 5" descr="Bad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Badg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21" cy="302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F0000"/>
          </w:tcPr>
          <w:p w14:paraId="369CE140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</w:tr>
      <w:tr w:rsidR="00AD1BC1" w:rsidRPr="0050736D" w14:paraId="3150A1D7" w14:textId="77777777" w:rsidTr="0040482F">
        <w:trPr>
          <w:gridAfter w:val="1"/>
          <w:wAfter w:w="2160" w:type="dxa"/>
          <w:jc w:val="center"/>
        </w:trPr>
        <w:tc>
          <w:tcPr>
            <w:tcW w:w="9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835E650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26D16C52" w14:textId="77777777" w:rsidR="0050736D" w:rsidRPr="00D26409" w:rsidRDefault="0050736D" w:rsidP="00807204">
            <w:pPr>
              <w:spacing w:before="160" w:after="1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Moderate</w:t>
            </w:r>
          </w:p>
        </w:tc>
        <w:tc>
          <w:tcPr>
            <w:tcW w:w="1973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4B3556C9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584F446B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7400B02F" w14:textId="095FEC62" w:rsidR="0050736D" w:rsidRPr="0050736D" w:rsidRDefault="00807204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7B551DF9" wp14:editId="3FFC1D34">
                  <wp:extent cx="297873" cy="297873"/>
                  <wp:effectExtent l="0" t="0" r="6985" b="6985"/>
                  <wp:docPr id="11" name="Graphic 11" descr="Bad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11" descr="Badge 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144" cy="335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7CAD2A09" wp14:editId="1A32872B">
                  <wp:extent cx="304800" cy="304800"/>
                  <wp:effectExtent l="0" t="0" r="0" b="0"/>
                  <wp:docPr id="12" name="Graphic 12" descr="Bad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dge 8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979" cy="315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</w:tcPr>
          <w:p w14:paraId="5973E9D1" w14:textId="086947BC" w:rsidR="0050736D" w:rsidRPr="0050736D" w:rsidRDefault="00AD1BC1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49F19CB0" wp14:editId="000D0F77">
                  <wp:extent cx="304800" cy="304800"/>
                  <wp:effectExtent l="0" t="0" r="0" b="0"/>
                  <wp:docPr id="6" name="Graphic 6" descr="Bad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Badge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766" cy="329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F0000"/>
          </w:tcPr>
          <w:p w14:paraId="4EDDE2BF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</w:tr>
      <w:tr w:rsidR="00AD1BC1" w:rsidRPr="0050736D" w14:paraId="31DD567B" w14:textId="77777777" w:rsidTr="0040482F">
        <w:trPr>
          <w:gridAfter w:val="1"/>
          <w:wAfter w:w="2160" w:type="dxa"/>
          <w:jc w:val="center"/>
        </w:trPr>
        <w:tc>
          <w:tcPr>
            <w:tcW w:w="9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D5D7085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04B2A019" w14:textId="77777777" w:rsidR="0050736D" w:rsidRPr="00D26409" w:rsidRDefault="0050736D" w:rsidP="00807204">
            <w:pPr>
              <w:spacing w:before="160" w:after="1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Unlikely</w:t>
            </w:r>
          </w:p>
        </w:tc>
        <w:tc>
          <w:tcPr>
            <w:tcW w:w="1973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53B48346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</w:tcPr>
          <w:p w14:paraId="4F1CE401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2263D075" w14:textId="4969A1EC" w:rsidR="0050736D" w:rsidRPr="0050736D" w:rsidRDefault="00807204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7475B1CC" wp14:editId="6232E1DC">
                  <wp:extent cx="290945" cy="290945"/>
                  <wp:effectExtent l="0" t="0" r="0" b="0"/>
                  <wp:docPr id="13" name="Graphic 13" descr="Bad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Badge 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527" cy="30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6A40E707" w14:textId="1C6CE747" w:rsidR="0050736D" w:rsidRPr="0050736D" w:rsidRDefault="00AD1BC1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66091B48" wp14:editId="6930093B">
                  <wp:extent cx="297873" cy="297873"/>
                  <wp:effectExtent l="0" t="0" r="6985" b="6985"/>
                  <wp:docPr id="9" name="Graphic 9" descr="Bad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Badge 5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820" cy="307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10C2D461" wp14:editId="59F9E1B6">
                  <wp:extent cx="297873" cy="297873"/>
                  <wp:effectExtent l="0" t="0" r="6985" b="6985"/>
                  <wp:docPr id="10" name="Graphic 10" descr="Bad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Badge 6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928" cy="308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FFC000"/>
          </w:tcPr>
          <w:p w14:paraId="56EBDF2B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</w:tr>
      <w:tr w:rsidR="00AD1BC1" w:rsidRPr="0050736D" w14:paraId="4446B901" w14:textId="77777777" w:rsidTr="0040482F">
        <w:trPr>
          <w:gridAfter w:val="1"/>
          <w:wAfter w:w="2160" w:type="dxa"/>
          <w:jc w:val="center"/>
        </w:trPr>
        <w:tc>
          <w:tcPr>
            <w:tcW w:w="9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34B68B4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4EFC87D3" w14:textId="77777777" w:rsidR="0050736D" w:rsidRPr="00D26409" w:rsidRDefault="0050736D" w:rsidP="00807204">
            <w:pPr>
              <w:spacing w:before="160" w:after="1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Rare</w:t>
            </w:r>
          </w:p>
        </w:tc>
        <w:tc>
          <w:tcPr>
            <w:tcW w:w="1973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92D050"/>
          </w:tcPr>
          <w:p w14:paraId="48F3799A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06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92D050"/>
          </w:tcPr>
          <w:p w14:paraId="3F8CDB84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117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92D050"/>
          </w:tcPr>
          <w:p w14:paraId="19CE373D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  <w:tc>
          <w:tcPr>
            <w:tcW w:w="2248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92D050"/>
          </w:tcPr>
          <w:p w14:paraId="1729E24C" w14:textId="3BFF0131" w:rsidR="0050736D" w:rsidRPr="0050736D" w:rsidRDefault="00807204" w:rsidP="00807204">
            <w:pPr>
              <w:spacing w:before="160" w:after="16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  <w:lang w:val="hu-HU" w:eastAsia="hu-HU"/>
              </w:rPr>
              <w:drawing>
                <wp:inline distT="0" distB="0" distL="0" distR="0" wp14:anchorId="40DD76F6" wp14:editId="0B29A41F">
                  <wp:extent cx="311727" cy="311727"/>
                  <wp:effectExtent l="0" t="0" r="0" b="0"/>
                  <wp:docPr id="15" name="Graphic 15" descr="Bad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Badge 10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968" cy="336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92D050"/>
          </w:tcPr>
          <w:p w14:paraId="3CDB4DDC" w14:textId="77777777" w:rsidR="0050736D" w:rsidRPr="0050736D" w:rsidRDefault="0050736D" w:rsidP="00807204">
            <w:pPr>
              <w:spacing w:before="160" w:after="160"/>
              <w:rPr>
                <w:b/>
                <w:bCs/>
              </w:rPr>
            </w:pPr>
          </w:p>
        </w:tc>
      </w:tr>
      <w:tr w:rsidR="00AD1BC1" w:rsidRPr="0050736D" w14:paraId="266F12FA" w14:textId="77777777" w:rsidTr="0040482F">
        <w:trPr>
          <w:gridAfter w:val="1"/>
          <w:wAfter w:w="2160" w:type="dxa"/>
          <w:trHeight w:val="385"/>
          <w:jc w:val="center"/>
        </w:trPr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342B29" w14:textId="77777777" w:rsidR="0050736D" w:rsidRPr="0050736D" w:rsidRDefault="0050736D" w:rsidP="0080720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68AEE5" w14:textId="77777777" w:rsidR="0050736D" w:rsidRPr="0050736D" w:rsidRDefault="0050736D" w:rsidP="0080720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973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F0A495B" w14:textId="72368157" w:rsidR="0050736D" w:rsidRPr="00D26409" w:rsidRDefault="006027DE" w:rsidP="00807204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egligible</w:t>
            </w:r>
          </w:p>
        </w:tc>
        <w:tc>
          <w:tcPr>
            <w:tcW w:w="2106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8ACEA72" w14:textId="77777777" w:rsidR="0050736D" w:rsidRPr="00D26409" w:rsidRDefault="0050736D" w:rsidP="00807204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Minor</w:t>
            </w:r>
          </w:p>
        </w:tc>
        <w:tc>
          <w:tcPr>
            <w:tcW w:w="2117" w:type="dxa"/>
            <w:gridSpan w:val="3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CAAEEB4" w14:textId="77777777" w:rsidR="0050736D" w:rsidRPr="00D26409" w:rsidRDefault="0050736D" w:rsidP="00807204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Moderate</w:t>
            </w:r>
          </w:p>
        </w:tc>
        <w:tc>
          <w:tcPr>
            <w:tcW w:w="224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49460AF" w14:textId="77777777" w:rsidR="0050736D" w:rsidRPr="00D26409" w:rsidRDefault="0050736D" w:rsidP="00807204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  <w:r w:rsidRPr="00D26409">
              <w:rPr>
                <w:b/>
                <w:bCs/>
                <w:sz w:val="24"/>
                <w:szCs w:val="24"/>
              </w:rPr>
              <w:t>Major</w:t>
            </w:r>
          </w:p>
        </w:tc>
        <w:tc>
          <w:tcPr>
            <w:tcW w:w="2115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B4DE5A0" w14:textId="61F5F001" w:rsidR="0050736D" w:rsidRPr="00D26409" w:rsidRDefault="006027DE" w:rsidP="00807204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itical</w:t>
            </w:r>
          </w:p>
        </w:tc>
      </w:tr>
      <w:tr w:rsidR="0050736D" w:rsidRPr="0050736D" w14:paraId="4C6CAFC2" w14:textId="77777777" w:rsidTr="0040482F">
        <w:trPr>
          <w:gridAfter w:val="1"/>
          <w:wAfter w:w="2160" w:type="dxa"/>
          <w:trHeight w:val="402"/>
          <w:jc w:val="center"/>
        </w:trPr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37D15F" w14:textId="77777777" w:rsidR="0050736D" w:rsidRPr="0050736D" w:rsidRDefault="0050736D" w:rsidP="0080720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67E71B" w14:textId="77777777" w:rsidR="0050736D" w:rsidRPr="0050736D" w:rsidRDefault="0050736D" w:rsidP="0080720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055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4319B620" w14:textId="3BEE1EF0" w:rsidR="0040482F" w:rsidRPr="00AD1BC1" w:rsidRDefault="0050736D" w:rsidP="000E2298">
            <w:pPr>
              <w:spacing w:before="60" w:after="360"/>
              <w:jc w:val="center"/>
              <w:rPr>
                <w:b/>
                <w:bCs/>
                <w:sz w:val="36"/>
                <w:szCs w:val="36"/>
              </w:rPr>
            </w:pPr>
            <w:r w:rsidRPr="00AD1BC1">
              <w:rPr>
                <w:b/>
                <w:bCs/>
                <w:sz w:val="36"/>
                <w:szCs w:val="36"/>
              </w:rPr>
              <w:t>IMPACT</w:t>
            </w:r>
            <w:r w:rsidR="00D26409">
              <w:rPr>
                <w:b/>
                <w:bCs/>
                <w:sz w:val="36"/>
                <w:szCs w:val="36"/>
              </w:rPr>
              <w:t xml:space="preserve"> </w:t>
            </w:r>
          </w:p>
        </w:tc>
      </w:tr>
      <w:tr w:rsidR="006027DE" w14:paraId="0A31E8C4" w14:textId="77777777" w:rsidTr="0040482F">
        <w:trPr>
          <w:gridBefore w:val="1"/>
          <w:wBefore w:w="159" w:type="dxa"/>
          <w:jc w:val="center"/>
        </w:trPr>
        <w:tc>
          <w:tcPr>
            <w:tcW w:w="850" w:type="dxa"/>
            <w:gridSpan w:val="2"/>
          </w:tcPr>
          <w:p w14:paraId="18569BB1" w14:textId="77777777" w:rsidR="006027DE" w:rsidRDefault="006027DE" w:rsidP="0040482F">
            <w:pPr>
              <w:jc w:val="center"/>
            </w:pPr>
          </w:p>
        </w:tc>
        <w:tc>
          <w:tcPr>
            <w:tcW w:w="3402" w:type="dxa"/>
            <w:gridSpan w:val="2"/>
          </w:tcPr>
          <w:p w14:paraId="4D9F8DDF" w14:textId="0ACE1BD1" w:rsidR="006027DE" w:rsidRPr="00807204" w:rsidRDefault="006027DE" w:rsidP="0040482F">
            <w:pPr>
              <w:jc w:val="center"/>
              <w:rPr>
                <w:b/>
                <w:bCs/>
              </w:rPr>
            </w:pPr>
            <w:r w:rsidRPr="00807204">
              <w:rPr>
                <w:b/>
                <w:bCs/>
              </w:rPr>
              <w:t>RISK DESCRIPTION</w:t>
            </w:r>
            <w:r>
              <w:rPr>
                <w:b/>
                <w:bCs/>
              </w:rPr>
              <w:t xml:space="preserve"> AND CONTEXT</w:t>
            </w:r>
          </w:p>
        </w:tc>
        <w:tc>
          <w:tcPr>
            <w:tcW w:w="3260" w:type="dxa"/>
            <w:gridSpan w:val="3"/>
          </w:tcPr>
          <w:p w14:paraId="7D12832B" w14:textId="5FAFAD94" w:rsidR="006027DE" w:rsidRPr="00807204" w:rsidRDefault="006027DE" w:rsidP="0040482F">
            <w:pPr>
              <w:jc w:val="center"/>
              <w:rPr>
                <w:b/>
                <w:bCs/>
              </w:rPr>
            </w:pPr>
            <w:r w:rsidRPr="00807204">
              <w:rPr>
                <w:b/>
                <w:bCs/>
              </w:rPr>
              <w:t>RISK MITIGATION</w:t>
            </w:r>
            <w:r>
              <w:rPr>
                <w:b/>
                <w:bCs/>
              </w:rPr>
              <w:t xml:space="preserve"> ACTIONS</w:t>
            </w:r>
          </w:p>
        </w:tc>
        <w:tc>
          <w:tcPr>
            <w:tcW w:w="1134" w:type="dxa"/>
          </w:tcPr>
          <w:p w14:paraId="4A3EFCAF" w14:textId="77777777" w:rsidR="006027DE" w:rsidRDefault="006027DE" w:rsidP="0040482F">
            <w:pPr>
              <w:jc w:val="center"/>
            </w:pPr>
          </w:p>
        </w:tc>
        <w:tc>
          <w:tcPr>
            <w:tcW w:w="3402" w:type="dxa"/>
            <w:gridSpan w:val="3"/>
          </w:tcPr>
          <w:p w14:paraId="6D70AD59" w14:textId="3F2DE055" w:rsidR="006027DE" w:rsidRDefault="006027DE" w:rsidP="0040482F">
            <w:pPr>
              <w:jc w:val="center"/>
            </w:pPr>
            <w:r w:rsidRPr="00807204">
              <w:rPr>
                <w:b/>
                <w:bCs/>
              </w:rPr>
              <w:t>RISK DESCRIPTION</w:t>
            </w:r>
            <w:r>
              <w:rPr>
                <w:b/>
                <w:bCs/>
              </w:rPr>
              <w:t xml:space="preserve"> AND CONTEXT</w:t>
            </w:r>
          </w:p>
        </w:tc>
        <w:tc>
          <w:tcPr>
            <w:tcW w:w="3261" w:type="dxa"/>
            <w:gridSpan w:val="2"/>
          </w:tcPr>
          <w:p w14:paraId="16B71F21" w14:textId="7C5092EE" w:rsidR="006027DE" w:rsidRDefault="006027DE" w:rsidP="0040482F">
            <w:pPr>
              <w:jc w:val="center"/>
            </w:pPr>
            <w:r w:rsidRPr="00807204">
              <w:rPr>
                <w:b/>
                <w:bCs/>
              </w:rPr>
              <w:t>RISK MITIGATION</w:t>
            </w:r>
            <w:r>
              <w:rPr>
                <w:b/>
                <w:bCs/>
              </w:rPr>
              <w:t xml:space="preserve"> ACTIONS</w:t>
            </w:r>
          </w:p>
        </w:tc>
      </w:tr>
      <w:tr w:rsidR="00D2534A" w14:paraId="442685AA" w14:textId="77777777" w:rsidTr="0040482F">
        <w:trPr>
          <w:gridBefore w:val="1"/>
          <w:wBefore w:w="159" w:type="dxa"/>
          <w:trHeight w:val="384"/>
          <w:jc w:val="center"/>
        </w:trPr>
        <w:tc>
          <w:tcPr>
            <w:tcW w:w="850" w:type="dxa"/>
            <w:gridSpan w:val="2"/>
          </w:tcPr>
          <w:p w14:paraId="31B4EDA5" w14:textId="6E707646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6B765DA7" wp14:editId="3C1A2206">
                  <wp:extent cx="304800" cy="304800"/>
                  <wp:effectExtent l="0" t="0" r="0" b="0"/>
                  <wp:docPr id="17" name="Graphic 17" descr="Bad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17" descr="Badge 1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2"/>
          </w:tcPr>
          <w:p w14:paraId="050DA84A" w14:textId="135FA97E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-61179920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0" w:type="dxa"/>
            <w:gridSpan w:val="3"/>
          </w:tcPr>
          <w:p w14:paraId="22C4DF2F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966698992"/>
                <w:placeholder>
                  <w:docPart w:val="BBD4B3383E034ECE8E3C0449C4E0307A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77FDCE16" w14:textId="01110A7A" w:rsidR="00D2534A" w:rsidRPr="00D2534A" w:rsidRDefault="00D2534A" w:rsidP="0040482F">
            <w:pPr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1616521897"/>
                <w:placeholder>
                  <w:docPart w:val="F1E15F140E5B4B55AE5D5C62F4F1C4F3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</w:tcPr>
          <w:p w14:paraId="5ED80C77" w14:textId="32D89B25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3AC4AFC9" wp14:editId="684BF86E">
                  <wp:extent cx="350520" cy="350520"/>
                  <wp:effectExtent l="0" t="0" r="0" b="0"/>
                  <wp:docPr id="23" name="Graphic 23" descr="Bad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phic 23" descr="Badge 6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" cy="35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3"/>
          </w:tcPr>
          <w:p w14:paraId="21630F6B" w14:textId="633DE699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982743086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1" w:type="dxa"/>
            <w:gridSpan w:val="2"/>
          </w:tcPr>
          <w:p w14:paraId="1FFEC29D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62029788"/>
                <w:placeholder>
                  <w:docPart w:val="31102DCAEFD643ED9B705B7C1EA7EC98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70533BB5" w14:textId="0B7CD75B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130281801"/>
                <w:placeholder>
                  <w:docPart w:val="A0AC6BA564A54419AFBB3A7B3AC7FAF6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</w:tr>
      <w:tr w:rsidR="00D2534A" w14:paraId="2E348032" w14:textId="77777777" w:rsidTr="0040482F">
        <w:trPr>
          <w:gridBefore w:val="1"/>
          <w:wBefore w:w="159" w:type="dxa"/>
          <w:jc w:val="center"/>
        </w:trPr>
        <w:tc>
          <w:tcPr>
            <w:tcW w:w="850" w:type="dxa"/>
            <w:gridSpan w:val="2"/>
          </w:tcPr>
          <w:p w14:paraId="14E2AECA" w14:textId="3DE0B731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70E098DB" wp14:editId="650E1517">
                  <wp:extent cx="320040" cy="320040"/>
                  <wp:effectExtent l="0" t="0" r="3810" b="3810"/>
                  <wp:docPr id="18" name="Graphic 18" descr="Bad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 descr="Badg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2"/>
          </w:tcPr>
          <w:p w14:paraId="575841AA" w14:textId="5BF4F912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1889378946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0" w:type="dxa"/>
            <w:gridSpan w:val="3"/>
          </w:tcPr>
          <w:p w14:paraId="07DCD48D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83332070"/>
                <w:placeholder>
                  <w:docPart w:val="6EC5EF7F7A2449449315837874F27906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6FDBFF21" w14:textId="3DD2DB79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473729266"/>
                <w:placeholder>
                  <w:docPart w:val="A3357C11AD41486FBA25969E4F50B2F0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</w:tcPr>
          <w:p w14:paraId="65D7962A" w14:textId="5AACAAEE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2D26579C" wp14:editId="6E5B712F">
                  <wp:extent cx="335280" cy="335280"/>
                  <wp:effectExtent l="0" t="0" r="7620" b="7620"/>
                  <wp:docPr id="25" name="Graphic 25" descr="Bad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phic 25" descr="Badge 7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" cy="335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3"/>
          </w:tcPr>
          <w:p w14:paraId="1AA8A8CB" w14:textId="303A46C5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-1316484819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1" w:type="dxa"/>
            <w:gridSpan w:val="2"/>
          </w:tcPr>
          <w:p w14:paraId="5DF750E6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1703853126"/>
                <w:placeholder>
                  <w:docPart w:val="C8AD1C88C8A1400D8272BEDA5124F895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53603DED" w14:textId="73E7820F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1960402615"/>
                <w:placeholder>
                  <w:docPart w:val="AB2028087A0E4D1085E66B895B0F6989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</w:tr>
      <w:tr w:rsidR="00D2534A" w14:paraId="64FEE429" w14:textId="77777777" w:rsidTr="0040482F">
        <w:trPr>
          <w:gridBefore w:val="1"/>
          <w:wBefore w:w="159" w:type="dxa"/>
          <w:jc w:val="center"/>
        </w:trPr>
        <w:tc>
          <w:tcPr>
            <w:tcW w:w="850" w:type="dxa"/>
            <w:gridSpan w:val="2"/>
          </w:tcPr>
          <w:p w14:paraId="2F26C280" w14:textId="462B0B0B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7C537444" wp14:editId="2A78AF9E">
                  <wp:extent cx="320040" cy="320040"/>
                  <wp:effectExtent l="0" t="0" r="3810" b="3810"/>
                  <wp:docPr id="20" name="Graphic 20" descr="Bad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20" descr="Badge 3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2"/>
          </w:tcPr>
          <w:p w14:paraId="7D007526" w14:textId="6CEB2A11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-1073271998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0" w:type="dxa"/>
            <w:gridSpan w:val="3"/>
          </w:tcPr>
          <w:p w14:paraId="3538CE17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1544351577"/>
                <w:placeholder>
                  <w:docPart w:val="1E21AE556E7B4A7B8B1800BB7440D9EE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159B2C0B" w14:textId="5F470B6A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830864414"/>
                <w:placeholder>
                  <w:docPart w:val="3E18F42961544CD38965F73C6B31B9F7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</w:tcPr>
          <w:p w14:paraId="7CF55192" w14:textId="6556B378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4A2FF59C" wp14:editId="0BA67065">
                  <wp:extent cx="358140" cy="358140"/>
                  <wp:effectExtent l="0" t="0" r="3810" b="3810"/>
                  <wp:docPr id="26" name="Graphic 26" descr="Bad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raphic 26" descr="Badge 8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40" cy="358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3"/>
          </w:tcPr>
          <w:p w14:paraId="6A475B5A" w14:textId="223132DE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-1921860491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1" w:type="dxa"/>
            <w:gridSpan w:val="2"/>
          </w:tcPr>
          <w:p w14:paraId="444D5B32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778210954"/>
                <w:placeholder>
                  <w:docPart w:val="4ABFB8D6B41F4F7A8241B7068D9908B8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4E887BB6" w14:textId="66B07550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273472751"/>
                <w:placeholder>
                  <w:docPart w:val="935D5814441B4337AFCFF7555BF92069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</w:tr>
      <w:tr w:rsidR="00D2534A" w14:paraId="7688EBBD" w14:textId="77777777" w:rsidTr="0040482F">
        <w:trPr>
          <w:gridBefore w:val="1"/>
          <w:wBefore w:w="159" w:type="dxa"/>
          <w:jc w:val="center"/>
        </w:trPr>
        <w:tc>
          <w:tcPr>
            <w:tcW w:w="850" w:type="dxa"/>
            <w:gridSpan w:val="2"/>
          </w:tcPr>
          <w:p w14:paraId="2183DA14" w14:textId="46C3EB3E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6524908C" wp14:editId="046C9070">
                  <wp:extent cx="304800" cy="304800"/>
                  <wp:effectExtent l="0" t="0" r="0" b="0"/>
                  <wp:docPr id="21" name="Graphic 21" descr="Bad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21" descr="Badge 4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2"/>
          </w:tcPr>
          <w:p w14:paraId="5A51FB4B" w14:textId="73C9A5DF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695429272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0" w:type="dxa"/>
            <w:gridSpan w:val="3"/>
          </w:tcPr>
          <w:p w14:paraId="18575F91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95128269"/>
                <w:placeholder>
                  <w:docPart w:val="3986A66C9A20497BAD3FCA272B7B81A2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162257C5" w14:textId="6AF9EC21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33813894"/>
                <w:placeholder>
                  <w:docPart w:val="B4A50C32AE144A07AD76B244C2EF48DC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</w:tcPr>
          <w:p w14:paraId="3E8DED25" w14:textId="78DB9255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1A89B88C" wp14:editId="5B5B4BBC">
                  <wp:extent cx="335280" cy="335280"/>
                  <wp:effectExtent l="0" t="0" r="7620" b="7620"/>
                  <wp:docPr id="27" name="Graphic 27" descr="Bad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27" descr="Badge 9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" cy="335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3"/>
          </w:tcPr>
          <w:p w14:paraId="65CF7057" w14:textId="1B0A27AE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-1460564178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1" w:type="dxa"/>
            <w:gridSpan w:val="2"/>
          </w:tcPr>
          <w:p w14:paraId="616C10CC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818606755"/>
                <w:placeholder>
                  <w:docPart w:val="96E02EA79F7B45618AF3A008A5FFB70E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6215B9E2" w14:textId="09CD3EF3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739212958"/>
                <w:placeholder>
                  <w:docPart w:val="223A11A3F6A44C7B858C40D59042EE38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</w:tr>
      <w:tr w:rsidR="00D2534A" w14:paraId="4FAF02E2" w14:textId="77777777" w:rsidTr="0040482F">
        <w:trPr>
          <w:gridBefore w:val="1"/>
          <w:wBefore w:w="159" w:type="dxa"/>
          <w:jc w:val="center"/>
        </w:trPr>
        <w:tc>
          <w:tcPr>
            <w:tcW w:w="850" w:type="dxa"/>
            <w:gridSpan w:val="2"/>
          </w:tcPr>
          <w:p w14:paraId="7DC8AD4A" w14:textId="64A739F6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7E678CB9" wp14:editId="3F4ECB40">
                  <wp:extent cx="320040" cy="320040"/>
                  <wp:effectExtent l="0" t="0" r="3810" b="3810"/>
                  <wp:docPr id="22" name="Graphic 22" descr="Bad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22" descr="Badge 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2"/>
          </w:tcPr>
          <w:p w14:paraId="16ACE500" w14:textId="4678A475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869958557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0" w:type="dxa"/>
            <w:gridSpan w:val="3"/>
          </w:tcPr>
          <w:p w14:paraId="45E636D2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687982968"/>
                <w:placeholder>
                  <w:docPart w:val="CACCDF872A2B444BB6E5A2199E253E8A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01D9E0E2" w14:textId="2BD1E5B7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336034294"/>
                <w:placeholder>
                  <w:docPart w:val="41B0F813B95446549BBCC832062166E9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</w:tcPr>
          <w:p w14:paraId="1E94F434" w14:textId="0A1A742D" w:rsidR="00D2534A" w:rsidRDefault="00D2534A" w:rsidP="0040482F">
            <w:pPr>
              <w:jc w:val="center"/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33E79753" wp14:editId="3B6268E5">
                  <wp:extent cx="358140" cy="358140"/>
                  <wp:effectExtent l="0" t="0" r="3810" b="3810"/>
                  <wp:docPr id="24" name="Graphic 24" descr="Bad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4" descr="Badge 10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40" cy="358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gridSpan w:val="3"/>
          </w:tcPr>
          <w:p w14:paraId="536927EA" w14:textId="64A44985" w:rsidR="00D2534A" w:rsidRDefault="001770C3" w:rsidP="0040482F">
            <w:pPr>
              <w:jc w:val="center"/>
            </w:pPr>
            <w:sdt>
              <w:sdtPr>
                <w:rPr>
                  <w:sz w:val="20"/>
                  <w:szCs w:val="20"/>
                </w:rPr>
                <w:id w:val="-549382012"/>
                <w:showingPlcHdr/>
                <w:text/>
              </w:sdtPr>
              <w:sdtEndPr/>
              <w:sdtContent>
                <w:r w:rsidR="00D2534A"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  <w:tc>
          <w:tcPr>
            <w:tcW w:w="3261" w:type="dxa"/>
            <w:gridSpan w:val="2"/>
          </w:tcPr>
          <w:p w14:paraId="367E27AD" w14:textId="77777777" w:rsidR="00D2534A" w:rsidRPr="0016157F" w:rsidRDefault="00D2534A" w:rsidP="0040482F">
            <w:pPr>
              <w:spacing w:before="40"/>
              <w:jc w:val="center"/>
              <w:rPr>
                <w:sz w:val="20"/>
                <w:szCs w:val="20"/>
              </w:rPr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-864906506"/>
                <w:placeholder>
                  <w:docPart w:val="C688F05986B2439288B3D7830EB960E9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  <w:p w14:paraId="042D0F42" w14:textId="20C4E8D9" w:rsidR="00D2534A" w:rsidRDefault="00D2534A" w:rsidP="0040482F">
            <w:pPr>
              <w:jc w:val="center"/>
            </w:pPr>
            <w:r w:rsidRPr="0016157F">
              <w:rPr>
                <w:sz w:val="20"/>
                <w:szCs w:val="20"/>
              </w:rPr>
              <w:t xml:space="preserve">• </w:t>
            </w:r>
            <w:sdt>
              <w:sdtPr>
                <w:rPr>
                  <w:sz w:val="20"/>
                  <w:szCs w:val="20"/>
                </w:rPr>
                <w:id w:val="1244152955"/>
                <w:placeholder>
                  <w:docPart w:val="598BB09D1EE24CC68A66DE750F339A6C"/>
                </w:placeholder>
                <w:showingPlcHdr/>
                <w:text/>
              </w:sdtPr>
              <w:sdtEndPr/>
              <w:sdtContent>
                <w:r w:rsidRPr="00532342">
                  <w:rPr>
                    <w:rStyle w:val="Helyrzszveg"/>
                  </w:rPr>
                  <w:t>Click or tap here to enter text.</w:t>
                </w:r>
              </w:sdtContent>
            </w:sdt>
          </w:p>
        </w:tc>
      </w:tr>
    </w:tbl>
    <w:p w14:paraId="3B007B94" w14:textId="5F092C41" w:rsidR="0050736D" w:rsidRDefault="0050736D" w:rsidP="001770C3"/>
    <w:sectPr w:rsidR="0050736D" w:rsidSect="0040482F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rM0MjE3MbM0NTBX0lEKTi0uzszPAykwqgUA+WmPbywAAAA="/>
  </w:docVars>
  <w:rsids>
    <w:rsidRoot w:val="00D662EE"/>
    <w:rsid w:val="00032119"/>
    <w:rsid w:val="00087C20"/>
    <w:rsid w:val="000E2298"/>
    <w:rsid w:val="001770C3"/>
    <w:rsid w:val="0040482F"/>
    <w:rsid w:val="004C5947"/>
    <w:rsid w:val="0050736D"/>
    <w:rsid w:val="006027DE"/>
    <w:rsid w:val="0063262F"/>
    <w:rsid w:val="00807204"/>
    <w:rsid w:val="008B5E21"/>
    <w:rsid w:val="00AD1BC1"/>
    <w:rsid w:val="00D2534A"/>
    <w:rsid w:val="00D26409"/>
    <w:rsid w:val="00D662EE"/>
    <w:rsid w:val="00DE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FC49D"/>
  <w15:docId w15:val="{1459B31E-9A02-4C71-8A2C-D60F3BF53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632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AD1BC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D1BC1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D1BC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D1BC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D1BC1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D1B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D1BC1"/>
    <w:rPr>
      <w:rFonts w:ascii="Segoe UI" w:hAnsi="Segoe UI" w:cs="Segoe UI"/>
      <w:sz w:val="18"/>
      <w:szCs w:val="18"/>
    </w:rPr>
  </w:style>
  <w:style w:type="character" w:styleId="Helyrzszveg">
    <w:name w:val="Placeholder Text"/>
    <w:basedOn w:val="Bekezdsalapbettpusa"/>
    <w:uiPriority w:val="99"/>
    <w:semiHidden/>
    <w:rsid w:val="00D253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svg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image" Target="media/image33.svg"/><Relationship Id="rId21" Type="http://schemas.openxmlformats.org/officeDocument/2006/relationships/image" Target="media/image15.svg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image" Target="media/image41.svg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23.svg"/><Relationship Id="rId11" Type="http://schemas.openxmlformats.org/officeDocument/2006/relationships/image" Target="media/image5.svg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image" Target="media/image31.svg"/><Relationship Id="rId40" Type="http://schemas.openxmlformats.org/officeDocument/2006/relationships/image" Target="media/image18.png"/><Relationship Id="rId45" Type="http://schemas.openxmlformats.org/officeDocument/2006/relationships/image" Target="media/image39.svg"/><Relationship Id="rId5" Type="http://schemas.openxmlformats.org/officeDocument/2006/relationships/settings" Target="settings.xml"/><Relationship Id="rId15" Type="http://schemas.openxmlformats.org/officeDocument/2006/relationships/image" Target="media/image9.svg"/><Relationship Id="rId23" Type="http://schemas.openxmlformats.org/officeDocument/2006/relationships/image" Target="media/image17.svg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image" Target="media/image13.svg"/><Relationship Id="rId31" Type="http://schemas.openxmlformats.org/officeDocument/2006/relationships/image" Target="media/image25.svg"/><Relationship Id="rId44" Type="http://schemas.openxmlformats.org/officeDocument/2006/relationships/image" Target="media/image20.png"/><Relationship Id="rId4" Type="http://schemas.openxmlformats.org/officeDocument/2006/relationships/styles" Target="styles.xml"/><Relationship Id="rId9" Type="http://schemas.openxmlformats.org/officeDocument/2006/relationships/image" Target="media/image3.svg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21.svg"/><Relationship Id="rId30" Type="http://schemas.openxmlformats.org/officeDocument/2006/relationships/image" Target="media/image13.png"/><Relationship Id="rId35" Type="http://schemas.openxmlformats.org/officeDocument/2006/relationships/image" Target="media/image29.svg"/><Relationship Id="rId43" Type="http://schemas.openxmlformats.org/officeDocument/2006/relationships/image" Target="media/image37.sv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11.svg"/><Relationship Id="rId25" Type="http://schemas.openxmlformats.org/officeDocument/2006/relationships/image" Target="media/image19.svg"/><Relationship Id="rId33" Type="http://schemas.openxmlformats.org/officeDocument/2006/relationships/image" Target="media/image27.svg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20" Type="http://schemas.openxmlformats.org/officeDocument/2006/relationships/image" Target="media/image8.png"/><Relationship Id="rId41" Type="http://schemas.openxmlformats.org/officeDocument/2006/relationships/image" Target="media/image35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BD4B3383E034ECE8E3C0449C4E03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3FA34-733A-4E8C-A982-3EAEC2C0EE7F}"/>
      </w:docPartPr>
      <w:docPartBody>
        <w:p w:rsidR="00574408" w:rsidRDefault="00AD25F8" w:rsidP="00AD25F8">
          <w:pPr>
            <w:pStyle w:val="BBD4B3383E034ECE8E3C0449C4E0307A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F1E15F140E5B4B55AE5D5C62F4F1C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85FBB-6649-498C-8E24-70AB3AD5D50E}"/>
      </w:docPartPr>
      <w:docPartBody>
        <w:p w:rsidR="00574408" w:rsidRDefault="00AD25F8" w:rsidP="00AD25F8">
          <w:pPr>
            <w:pStyle w:val="F1E15F140E5B4B55AE5D5C62F4F1C4F3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31102DCAEFD643ED9B705B7C1EA7E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AFAF5-C3CD-4F4C-BA75-AA358117F420}"/>
      </w:docPartPr>
      <w:docPartBody>
        <w:p w:rsidR="00574408" w:rsidRDefault="00AD25F8" w:rsidP="00AD25F8">
          <w:pPr>
            <w:pStyle w:val="31102DCAEFD643ED9B705B7C1EA7EC98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A0AC6BA564A54419AFBB3A7B3AC7F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9FD7F-9824-45E3-9BC8-C9982D778A76}"/>
      </w:docPartPr>
      <w:docPartBody>
        <w:p w:rsidR="00574408" w:rsidRDefault="00AD25F8" w:rsidP="00AD25F8">
          <w:pPr>
            <w:pStyle w:val="A0AC6BA564A54419AFBB3A7B3AC7FAF6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6EC5EF7F7A2449449315837874F27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D9E18-ABB8-432E-BCBD-0EC5399EB2D0}"/>
      </w:docPartPr>
      <w:docPartBody>
        <w:p w:rsidR="00574408" w:rsidRDefault="00AD25F8" w:rsidP="00AD25F8">
          <w:pPr>
            <w:pStyle w:val="6EC5EF7F7A2449449315837874F27906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A3357C11AD41486FBA25969E4F50B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1F2DE-82A8-4C0B-A2DC-77259A7480BA}"/>
      </w:docPartPr>
      <w:docPartBody>
        <w:p w:rsidR="00574408" w:rsidRDefault="00AD25F8" w:rsidP="00AD25F8">
          <w:pPr>
            <w:pStyle w:val="A3357C11AD41486FBA25969E4F50B2F0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C8AD1C88C8A1400D8272BEDA5124F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E1AA0-A36F-4092-9C52-EC509BAD8D89}"/>
      </w:docPartPr>
      <w:docPartBody>
        <w:p w:rsidR="00574408" w:rsidRDefault="00AD25F8" w:rsidP="00AD25F8">
          <w:pPr>
            <w:pStyle w:val="C8AD1C88C8A1400D8272BEDA5124F895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AB2028087A0E4D1085E66B895B0F6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FD35D-5685-43A6-8283-8719E25D5FFA}"/>
      </w:docPartPr>
      <w:docPartBody>
        <w:p w:rsidR="00574408" w:rsidRDefault="00AD25F8" w:rsidP="00AD25F8">
          <w:pPr>
            <w:pStyle w:val="AB2028087A0E4D1085E66B895B0F6989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1E21AE556E7B4A7B8B1800BB7440D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109B9-AE8D-43BD-9C00-E554F4C7EE85}"/>
      </w:docPartPr>
      <w:docPartBody>
        <w:p w:rsidR="00574408" w:rsidRDefault="00AD25F8" w:rsidP="00AD25F8">
          <w:pPr>
            <w:pStyle w:val="1E21AE556E7B4A7B8B1800BB7440D9EE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3E18F42961544CD38965F73C6B31B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7367B-AC8B-4406-8964-FB9EC763132F}"/>
      </w:docPartPr>
      <w:docPartBody>
        <w:p w:rsidR="00574408" w:rsidRDefault="00AD25F8" w:rsidP="00AD25F8">
          <w:pPr>
            <w:pStyle w:val="3E18F42961544CD38965F73C6B31B9F7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4ABFB8D6B41F4F7A8241B7068D990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62745-7C6D-498E-8BEF-95D9DCAAD021}"/>
      </w:docPartPr>
      <w:docPartBody>
        <w:p w:rsidR="00574408" w:rsidRDefault="00AD25F8" w:rsidP="00AD25F8">
          <w:pPr>
            <w:pStyle w:val="4ABFB8D6B41F4F7A8241B7068D9908B8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935D5814441B4337AFCFF7555BF92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3D757-4DF8-4C2D-B6DD-1C7644018F03}"/>
      </w:docPartPr>
      <w:docPartBody>
        <w:p w:rsidR="00574408" w:rsidRDefault="00AD25F8" w:rsidP="00AD25F8">
          <w:pPr>
            <w:pStyle w:val="935D5814441B4337AFCFF7555BF92069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3986A66C9A20497BAD3FCA272B7B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9173E-3C69-431D-A64A-5BCE6D1A712D}"/>
      </w:docPartPr>
      <w:docPartBody>
        <w:p w:rsidR="00574408" w:rsidRDefault="00AD25F8" w:rsidP="00AD25F8">
          <w:pPr>
            <w:pStyle w:val="3986A66C9A20497BAD3FCA272B7B81A2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B4A50C32AE144A07AD76B244C2EF4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31B67-51A9-4851-B48C-0E6DFE92F4FD}"/>
      </w:docPartPr>
      <w:docPartBody>
        <w:p w:rsidR="00574408" w:rsidRDefault="00AD25F8" w:rsidP="00AD25F8">
          <w:pPr>
            <w:pStyle w:val="B4A50C32AE144A07AD76B244C2EF48DC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96E02EA79F7B45618AF3A008A5FFB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82D3E-A18F-4EF6-956A-E6C80E918AFA}"/>
      </w:docPartPr>
      <w:docPartBody>
        <w:p w:rsidR="00574408" w:rsidRDefault="00AD25F8" w:rsidP="00AD25F8">
          <w:pPr>
            <w:pStyle w:val="96E02EA79F7B45618AF3A008A5FFB70E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223A11A3F6A44C7B858C40D59042E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EF9DF-729B-47FD-BC9A-41B79D7EA5AB}"/>
      </w:docPartPr>
      <w:docPartBody>
        <w:p w:rsidR="00574408" w:rsidRDefault="00AD25F8" w:rsidP="00AD25F8">
          <w:pPr>
            <w:pStyle w:val="223A11A3F6A44C7B858C40D59042EE38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CACCDF872A2B444BB6E5A2199E253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51746-9994-477D-8F1A-68BDB54838BB}"/>
      </w:docPartPr>
      <w:docPartBody>
        <w:p w:rsidR="00574408" w:rsidRDefault="00AD25F8" w:rsidP="00AD25F8">
          <w:pPr>
            <w:pStyle w:val="CACCDF872A2B444BB6E5A2199E253E8A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41B0F813B95446549BBCC83206216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B7A57-1F91-48F4-9C8E-3CEF425C8602}"/>
      </w:docPartPr>
      <w:docPartBody>
        <w:p w:rsidR="00574408" w:rsidRDefault="00AD25F8" w:rsidP="00AD25F8">
          <w:pPr>
            <w:pStyle w:val="41B0F813B95446549BBCC832062166E9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C688F05986B2439288B3D7830EB96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F16D6-38D6-447C-B84F-618D30145B95}"/>
      </w:docPartPr>
      <w:docPartBody>
        <w:p w:rsidR="00574408" w:rsidRDefault="00AD25F8" w:rsidP="00AD25F8">
          <w:pPr>
            <w:pStyle w:val="C688F05986B2439288B3D7830EB960E9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598BB09D1EE24CC68A66DE750F339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DD1C1-05C9-47A9-936A-1BA2792AC191}"/>
      </w:docPartPr>
      <w:docPartBody>
        <w:p w:rsidR="00574408" w:rsidRDefault="00AD25F8" w:rsidP="00AD25F8">
          <w:pPr>
            <w:pStyle w:val="598BB09D1EE24CC68A66DE750F339A6C"/>
          </w:pPr>
          <w:r w:rsidRPr="00532342">
            <w:rPr>
              <w:rStyle w:val="Helyrzszveg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25F8"/>
    <w:rsid w:val="00023B62"/>
    <w:rsid w:val="00574408"/>
    <w:rsid w:val="00AD2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AD25F8"/>
    <w:rPr>
      <w:color w:val="808080"/>
    </w:rPr>
  </w:style>
  <w:style w:type="paragraph" w:customStyle="1" w:styleId="BBD4B3383E034ECE8E3C0449C4E0307A">
    <w:name w:val="BBD4B3383E034ECE8E3C0449C4E0307A"/>
    <w:rsid w:val="00AD25F8"/>
  </w:style>
  <w:style w:type="paragraph" w:customStyle="1" w:styleId="F1E15F140E5B4B55AE5D5C62F4F1C4F3">
    <w:name w:val="F1E15F140E5B4B55AE5D5C62F4F1C4F3"/>
    <w:rsid w:val="00AD25F8"/>
  </w:style>
  <w:style w:type="paragraph" w:customStyle="1" w:styleId="31102DCAEFD643ED9B705B7C1EA7EC98">
    <w:name w:val="31102DCAEFD643ED9B705B7C1EA7EC98"/>
    <w:rsid w:val="00AD25F8"/>
  </w:style>
  <w:style w:type="paragraph" w:customStyle="1" w:styleId="A0AC6BA564A54419AFBB3A7B3AC7FAF6">
    <w:name w:val="A0AC6BA564A54419AFBB3A7B3AC7FAF6"/>
    <w:rsid w:val="00AD25F8"/>
  </w:style>
  <w:style w:type="paragraph" w:customStyle="1" w:styleId="6EC5EF7F7A2449449315837874F27906">
    <w:name w:val="6EC5EF7F7A2449449315837874F27906"/>
    <w:rsid w:val="00AD25F8"/>
  </w:style>
  <w:style w:type="paragraph" w:customStyle="1" w:styleId="A3357C11AD41486FBA25969E4F50B2F0">
    <w:name w:val="A3357C11AD41486FBA25969E4F50B2F0"/>
    <w:rsid w:val="00AD25F8"/>
  </w:style>
  <w:style w:type="paragraph" w:customStyle="1" w:styleId="C8AD1C88C8A1400D8272BEDA5124F895">
    <w:name w:val="C8AD1C88C8A1400D8272BEDA5124F895"/>
    <w:rsid w:val="00AD25F8"/>
  </w:style>
  <w:style w:type="paragraph" w:customStyle="1" w:styleId="AB2028087A0E4D1085E66B895B0F6989">
    <w:name w:val="AB2028087A0E4D1085E66B895B0F6989"/>
    <w:rsid w:val="00AD25F8"/>
  </w:style>
  <w:style w:type="paragraph" w:customStyle="1" w:styleId="1E21AE556E7B4A7B8B1800BB7440D9EE">
    <w:name w:val="1E21AE556E7B4A7B8B1800BB7440D9EE"/>
    <w:rsid w:val="00AD25F8"/>
  </w:style>
  <w:style w:type="paragraph" w:customStyle="1" w:styleId="3E18F42961544CD38965F73C6B31B9F7">
    <w:name w:val="3E18F42961544CD38965F73C6B31B9F7"/>
    <w:rsid w:val="00AD25F8"/>
  </w:style>
  <w:style w:type="paragraph" w:customStyle="1" w:styleId="4ABFB8D6B41F4F7A8241B7068D9908B8">
    <w:name w:val="4ABFB8D6B41F4F7A8241B7068D9908B8"/>
    <w:rsid w:val="00AD25F8"/>
  </w:style>
  <w:style w:type="paragraph" w:customStyle="1" w:styleId="935D5814441B4337AFCFF7555BF92069">
    <w:name w:val="935D5814441B4337AFCFF7555BF92069"/>
    <w:rsid w:val="00AD25F8"/>
  </w:style>
  <w:style w:type="paragraph" w:customStyle="1" w:styleId="3986A66C9A20497BAD3FCA272B7B81A2">
    <w:name w:val="3986A66C9A20497BAD3FCA272B7B81A2"/>
    <w:rsid w:val="00AD25F8"/>
  </w:style>
  <w:style w:type="paragraph" w:customStyle="1" w:styleId="B4A50C32AE144A07AD76B244C2EF48DC">
    <w:name w:val="B4A50C32AE144A07AD76B244C2EF48DC"/>
    <w:rsid w:val="00AD25F8"/>
  </w:style>
  <w:style w:type="paragraph" w:customStyle="1" w:styleId="96E02EA79F7B45618AF3A008A5FFB70E">
    <w:name w:val="96E02EA79F7B45618AF3A008A5FFB70E"/>
    <w:rsid w:val="00AD25F8"/>
  </w:style>
  <w:style w:type="paragraph" w:customStyle="1" w:styleId="223A11A3F6A44C7B858C40D59042EE38">
    <w:name w:val="223A11A3F6A44C7B858C40D59042EE38"/>
    <w:rsid w:val="00AD25F8"/>
  </w:style>
  <w:style w:type="paragraph" w:customStyle="1" w:styleId="CACCDF872A2B444BB6E5A2199E253E8A">
    <w:name w:val="CACCDF872A2B444BB6E5A2199E253E8A"/>
    <w:rsid w:val="00AD25F8"/>
  </w:style>
  <w:style w:type="paragraph" w:customStyle="1" w:styleId="41B0F813B95446549BBCC832062166E9">
    <w:name w:val="41B0F813B95446549BBCC832062166E9"/>
    <w:rsid w:val="00AD25F8"/>
  </w:style>
  <w:style w:type="paragraph" w:customStyle="1" w:styleId="C688F05986B2439288B3D7830EB960E9">
    <w:name w:val="C688F05986B2439288B3D7830EB960E9"/>
    <w:rsid w:val="00AD25F8"/>
  </w:style>
  <w:style w:type="paragraph" w:customStyle="1" w:styleId="598BB09D1EE24CC68A66DE750F339A6C">
    <w:name w:val="598BB09D1EE24CC68A66DE750F339A6C"/>
    <w:rsid w:val="00AD25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5437C99F9CC4944AA09914881870CBD" ma:contentTypeVersion="13" ma:contentTypeDescription="Új dokumentum létrehozása." ma:contentTypeScope="" ma:versionID="80a0e5fc63f56ffdeda4580eaf786ec1">
  <xsd:schema xmlns:xsd="http://www.w3.org/2001/XMLSchema" xmlns:xs="http://www.w3.org/2001/XMLSchema" xmlns:p="http://schemas.microsoft.com/office/2006/metadata/properties" xmlns:ns2="d57e47ab-94cd-4f26-93c3-f5c227680026" xmlns:ns3="363c6fc6-1425-492a-8d20-8ae6d279e740" targetNamespace="http://schemas.microsoft.com/office/2006/metadata/properties" ma:root="true" ma:fieldsID="bf060b9a3757531d8eaf61384209b728" ns2:_="" ns3:_="">
    <xsd:import namespace="d57e47ab-94cd-4f26-93c3-f5c227680026"/>
    <xsd:import namespace="363c6fc6-1425-492a-8d20-8ae6d279e7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e47ab-94cd-4f26-93c3-f5c227680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c6fc6-1425-492a-8d20-8ae6d279e7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BB3AE2-5721-47DE-8793-ACF2A8A8E1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1ADA32-7BBE-4CA4-B7E5-CE0D31BABC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e47ab-94cd-4f26-93c3-f5c227680026"/>
    <ds:schemaRef ds:uri="363c6fc6-1425-492a-8d20-8ae6d279e7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A7FB8-CC37-4606-A4F8-9362089D4178}">
  <ds:schemaRefs>
    <ds:schemaRef ds:uri="http://schemas.microsoft.com/office/2006/documentManagement/types"/>
    <ds:schemaRef ds:uri="http://www.w3.org/XML/1998/namespace"/>
    <ds:schemaRef ds:uri="http://purl.org/dc/terms/"/>
    <ds:schemaRef ds:uri="363c6fc6-1425-492a-8d20-8ae6d279e740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d57e47ab-94cd-4f26-93c3-f5c227680026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7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yczkowska</dc:creator>
  <cp:keywords/>
  <dc:description/>
  <cp:lastModifiedBy>Varga László</cp:lastModifiedBy>
  <cp:revision>2</cp:revision>
  <dcterms:created xsi:type="dcterms:W3CDTF">2022-02-01T19:53:00Z</dcterms:created>
  <dcterms:modified xsi:type="dcterms:W3CDTF">2022-02-0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37C99F9CC4944AA09914881870CBD</vt:lpwstr>
  </property>
</Properties>
</file>